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F2B2C" w:rsidRDefault="004F2B2C" w:rsidP="00427B28">
      <w:pPr>
        <w:spacing w:after="0" w:line="240" w:lineRule="atLeast"/>
        <w:jc w:val="center"/>
        <w:rPr>
          <w:rFonts w:ascii="Arial" w:hAnsi="Arial" w:cs="Arial"/>
          <w:b/>
          <w:caps/>
          <w:sz w:val="24"/>
          <w:szCs w:val="24"/>
        </w:rPr>
      </w:pPr>
      <w:r w:rsidRPr="00F25E41">
        <w:rPr>
          <w:rFonts w:ascii="Arial" w:hAnsi="Arial" w:cs="Arial"/>
          <w:b/>
          <w:caps/>
          <w:sz w:val="24"/>
          <w:szCs w:val="24"/>
        </w:rPr>
        <w:t>Template for comments</w:t>
      </w:r>
    </w:p>
    <w:p w:rsidR="00F25E41" w:rsidRPr="00F25E41" w:rsidRDefault="00F25E41" w:rsidP="00427B28">
      <w:pPr>
        <w:spacing w:after="0" w:line="240" w:lineRule="atLeast"/>
        <w:jc w:val="center"/>
        <w:rPr>
          <w:rFonts w:ascii="Arial" w:hAnsi="Arial" w:cs="Arial"/>
          <w:b/>
          <w:caps/>
          <w:sz w:val="24"/>
          <w:szCs w:val="24"/>
        </w:rPr>
      </w:pPr>
    </w:p>
    <w:p w:rsidR="00FF1520" w:rsidRDefault="00FF1520" w:rsidP="00FF1520">
      <w:pPr>
        <w:tabs>
          <w:tab w:val="center" w:pos="4513"/>
        </w:tabs>
        <w:jc w:val="center"/>
        <w:rPr>
          <w:rFonts w:ascii="Arial" w:eastAsia="Times New Roman" w:hAnsi="Arial" w:cs="Arial"/>
          <w:b/>
          <w:sz w:val="20"/>
          <w:szCs w:val="20"/>
          <w:lang w:val="en-GB" w:eastAsia="en-ZA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PROPOSED DRAFT </w:t>
      </w:r>
      <w:r w:rsidRPr="00C43A7A">
        <w:rPr>
          <w:rFonts w:ascii="Arial" w:hAnsi="Arial" w:cs="Arial"/>
          <w:b/>
          <w:caps/>
          <w:sz w:val="24"/>
          <w:szCs w:val="24"/>
        </w:rPr>
        <w:t>REGULATIONS RELATING TO MEAT ANALOGUES INTENDED FOR SALE IN THE REPUBLIC OF SOUTH AFRICA</w:t>
      </w:r>
    </w:p>
    <w:p w:rsidR="00FF1520" w:rsidRPr="00FF1520" w:rsidRDefault="00FF1520" w:rsidP="00FF1520">
      <w:pPr>
        <w:tabs>
          <w:tab w:val="center" w:pos="4513"/>
        </w:tabs>
        <w:jc w:val="center"/>
        <w:rPr>
          <w:rFonts w:ascii="Arial" w:eastAsia="Times New Roman" w:hAnsi="Arial" w:cs="Arial"/>
          <w:b/>
          <w:sz w:val="20"/>
          <w:szCs w:val="20"/>
          <w:lang w:val="en-GB" w:eastAsia="en-ZA"/>
        </w:rPr>
      </w:pPr>
      <w:r>
        <w:rPr>
          <w:rFonts w:ascii="Arial" w:eastAsia="Times New Roman" w:hAnsi="Arial" w:cs="Arial"/>
          <w:b/>
          <w:sz w:val="20"/>
          <w:szCs w:val="20"/>
          <w:lang w:val="en-GB" w:eastAsia="en-ZA"/>
        </w:rPr>
        <w:t>(</w:t>
      </w:r>
      <w:r w:rsidR="00C43A7A">
        <w:rPr>
          <w:rFonts w:ascii="Arial" w:eastAsia="Times New Roman" w:hAnsi="Arial" w:cs="Arial"/>
          <w:b/>
          <w:sz w:val="20"/>
          <w:szCs w:val="20"/>
          <w:lang w:val="en-GB" w:eastAsia="en-ZA"/>
        </w:rPr>
        <w:t xml:space="preserve">No. 5730 of 27 December 2024 and </w:t>
      </w:r>
      <w:r>
        <w:rPr>
          <w:rFonts w:ascii="Arial" w:eastAsia="Times New Roman" w:hAnsi="Arial" w:cs="Arial"/>
          <w:b/>
          <w:sz w:val="20"/>
          <w:szCs w:val="20"/>
          <w:lang w:val="en-GB" w:eastAsia="en-ZA"/>
        </w:rPr>
        <w:t xml:space="preserve">Deadline for comments: 11 </w:t>
      </w:r>
      <w:r w:rsidR="00C43A7A">
        <w:rPr>
          <w:rFonts w:ascii="Arial" w:eastAsia="Times New Roman" w:hAnsi="Arial" w:cs="Arial"/>
          <w:b/>
          <w:sz w:val="20"/>
          <w:szCs w:val="20"/>
          <w:lang w:val="en-GB" w:eastAsia="en-ZA"/>
        </w:rPr>
        <w:t>February</w:t>
      </w:r>
      <w:r>
        <w:rPr>
          <w:rFonts w:ascii="Arial" w:eastAsia="Times New Roman" w:hAnsi="Arial" w:cs="Arial"/>
          <w:b/>
          <w:sz w:val="20"/>
          <w:szCs w:val="20"/>
          <w:lang w:val="en-GB" w:eastAsia="en-ZA"/>
        </w:rPr>
        <w:t xml:space="preserve"> 202</w:t>
      </w:r>
      <w:r w:rsidR="00C43A7A">
        <w:rPr>
          <w:rFonts w:ascii="Arial" w:eastAsia="Times New Roman" w:hAnsi="Arial" w:cs="Arial"/>
          <w:b/>
          <w:sz w:val="20"/>
          <w:szCs w:val="20"/>
          <w:lang w:val="en-GB" w:eastAsia="en-ZA"/>
        </w:rPr>
        <w:t>5</w:t>
      </w:r>
      <w:r>
        <w:rPr>
          <w:rFonts w:ascii="Arial" w:eastAsia="Times New Roman" w:hAnsi="Arial" w:cs="Arial"/>
          <w:b/>
          <w:sz w:val="20"/>
          <w:szCs w:val="20"/>
          <w:lang w:val="en-GB" w:eastAsia="en-ZA"/>
        </w:rPr>
        <w:t>)</w:t>
      </w:r>
    </w:p>
    <w:p w:rsidR="00427B28" w:rsidRPr="00F25E41" w:rsidRDefault="00FF1520" w:rsidP="00427B28">
      <w:pPr>
        <w:spacing w:after="0" w:line="240" w:lineRule="atLeast"/>
        <w:rPr>
          <w:rFonts w:ascii="Arial" w:hAnsi="Arial" w:cs="Arial"/>
          <w:b/>
          <w:caps/>
          <w:sz w:val="24"/>
          <w:szCs w:val="24"/>
        </w:rPr>
      </w:pPr>
      <w:r>
        <w:rPr>
          <w:rFonts w:ascii="Arial" w:hAnsi="Arial" w:cs="Arial"/>
          <w:b/>
          <w:caps/>
          <w:sz w:val="24"/>
          <w:szCs w:val="24"/>
        </w:rPr>
        <w:t>O</w:t>
      </w:r>
      <w:r w:rsidR="00427B28" w:rsidRPr="00F25E41">
        <w:rPr>
          <w:rFonts w:ascii="Arial" w:hAnsi="Arial" w:cs="Arial"/>
          <w:b/>
          <w:caps/>
          <w:sz w:val="24"/>
          <w:szCs w:val="24"/>
        </w:rPr>
        <w:t xml:space="preserve">RGANISATION/ COMPANY: </w:t>
      </w:r>
    </w:p>
    <w:p w:rsidR="00427B28" w:rsidRDefault="00427B28" w:rsidP="00427B28">
      <w:pPr>
        <w:spacing w:after="0" w:line="240" w:lineRule="atLeast"/>
        <w:rPr>
          <w:rFonts w:ascii="Tahoma" w:hAnsi="Tahoma" w:cs="Tahoma"/>
          <w:b/>
          <w:caps/>
          <w:sz w:val="24"/>
          <w:szCs w:val="24"/>
        </w:rPr>
      </w:pPr>
    </w:p>
    <w:p w:rsidR="00127235" w:rsidRPr="00427B28" w:rsidRDefault="00127235" w:rsidP="00427B28">
      <w:pPr>
        <w:spacing w:after="0" w:line="240" w:lineRule="atLeast"/>
        <w:rPr>
          <w:rFonts w:ascii="Tahoma" w:hAnsi="Tahoma" w:cs="Tahoma"/>
          <w:b/>
          <w:caps/>
          <w:sz w:val="24"/>
          <w:szCs w:val="24"/>
        </w:rPr>
      </w:pPr>
    </w:p>
    <w:tbl>
      <w:tblPr>
        <w:tblW w:w="1450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551"/>
        <w:gridCol w:w="6219"/>
        <w:gridCol w:w="5739"/>
      </w:tblGrid>
      <w:tr w:rsidR="00FF1520" w:rsidRPr="00127235" w:rsidTr="00FF1520">
        <w:trPr>
          <w:trHeight w:val="240"/>
        </w:trPr>
        <w:tc>
          <w:tcPr>
            <w:tcW w:w="2551" w:type="dxa"/>
          </w:tcPr>
          <w:p w:rsidR="00FF1520" w:rsidRPr="00127235" w:rsidRDefault="00FF1520" w:rsidP="00222707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>1</w:t>
            </w:r>
          </w:p>
        </w:tc>
        <w:tc>
          <w:tcPr>
            <w:tcW w:w="6219" w:type="dxa"/>
          </w:tcPr>
          <w:p w:rsidR="00FF1520" w:rsidRPr="00127235" w:rsidRDefault="00FF1520" w:rsidP="00222707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>2</w:t>
            </w:r>
          </w:p>
        </w:tc>
        <w:tc>
          <w:tcPr>
            <w:tcW w:w="5739" w:type="dxa"/>
          </w:tcPr>
          <w:p w:rsidR="00FF1520" w:rsidRPr="00127235" w:rsidRDefault="00FF1520" w:rsidP="00222707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>3</w:t>
            </w:r>
          </w:p>
        </w:tc>
      </w:tr>
      <w:tr w:rsidR="00FF1520" w:rsidRPr="00127235" w:rsidTr="00FF1520">
        <w:trPr>
          <w:trHeight w:val="240"/>
        </w:trPr>
        <w:tc>
          <w:tcPr>
            <w:tcW w:w="2551" w:type="dxa"/>
          </w:tcPr>
          <w:p w:rsidR="00FF1520" w:rsidRPr="00127235" w:rsidRDefault="00FF1520" w:rsidP="003B0557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>
              <w:rPr>
                <w:rFonts w:ascii="Arial" w:hAnsi="Arial" w:cs="Arial"/>
                <w:b/>
                <w:caps/>
                <w:sz w:val="20"/>
                <w:szCs w:val="20"/>
              </w:rPr>
              <w:t>REGULATION</w:t>
            </w: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 xml:space="preserve"> NUMBER</w:t>
            </w:r>
          </w:p>
        </w:tc>
        <w:tc>
          <w:tcPr>
            <w:tcW w:w="6219" w:type="dxa"/>
          </w:tcPr>
          <w:p w:rsidR="00FF1520" w:rsidRPr="00127235" w:rsidRDefault="00FF1520" w:rsidP="00F23130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>PROPOSED CHANGE</w:t>
            </w:r>
          </w:p>
        </w:tc>
        <w:tc>
          <w:tcPr>
            <w:tcW w:w="5739" w:type="dxa"/>
          </w:tcPr>
          <w:p w:rsidR="00FF1520" w:rsidRPr="00127235" w:rsidRDefault="00FF1520" w:rsidP="00F23130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127235">
              <w:rPr>
                <w:rFonts w:ascii="Arial" w:hAnsi="Arial" w:cs="Arial"/>
                <w:b/>
                <w:caps/>
                <w:sz w:val="20"/>
                <w:szCs w:val="20"/>
              </w:rPr>
              <w:t>MOTIVATION/ JUSTIFICATION FOR CHANGE</w:t>
            </w: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D95DEA">
            <w:pPr>
              <w:spacing w:after="0" w:line="240" w:lineRule="atLeast"/>
              <w:ind w:left="276" w:hanging="27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8731E6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8731E6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D95DEA">
            <w:pPr>
              <w:spacing w:after="0" w:line="240" w:lineRule="atLeast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8731E6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8731E6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D95DEA">
            <w:pPr>
              <w:spacing w:after="0" w:line="240" w:lineRule="atLeast"/>
              <w:ind w:hanging="4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7C72FD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A259E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A259E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B82B09">
            <w:pPr>
              <w:spacing w:after="0" w:line="240" w:lineRule="atLeast"/>
              <w:ind w:left="360" w:hanging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B82B09">
            <w:pPr>
              <w:spacing w:after="0" w:line="240" w:lineRule="atLeast"/>
              <w:ind w:left="30" w:hanging="3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8731E6">
            <w:pPr>
              <w:spacing w:after="0" w:line="240" w:lineRule="atLeas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8731E6">
            <w:pPr>
              <w:spacing w:after="0"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520" w:rsidRPr="00127235" w:rsidTr="00FF1520">
        <w:trPr>
          <w:trHeight w:val="250"/>
        </w:trPr>
        <w:tc>
          <w:tcPr>
            <w:tcW w:w="2551" w:type="dxa"/>
          </w:tcPr>
          <w:p w:rsidR="00FF1520" w:rsidRPr="00127235" w:rsidRDefault="00FF1520" w:rsidP="00457213">
            <w:pPr>
              <w:spacing w:after="0" w:line="24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9" w:type="dxa"/>
          </w:tcPr>
          <w:p w:rsidR="00FF1520" w:rsidRPr="00127235" w:rsidRDefault="00FF1520" w:rsidP="005E2DBD">
            <w:pPr>
              <w:spacing w:after="0" w:line="240" w:lineRule="atLeast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F2B2C" w:rsidRPr="004525DC" w:rsidRDefault="004F2B2C" w:rsidP="004000AC">
      <w:pPr>
        <w:jc w:val="center"/>
        <w:rPr>
          <w:rFonts w:ascii="Arial" w:hAnsi="Arial" w:cs="Arial"/>
          <w:b/>
          <w:caps/>
          <w:sz w:val="24"/>
          <w:szCs w:val="24"/>
        </w:rPr>
      </w:pPr>
    </w:p>
    <w:sectPr w:rsidR="004F2B2C" w:rsidRPr="004525DC" w:rsidSect="00236C5B">
      <w:footerReference w:type="default" r:id="rId1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A5371" w:rsidRDefault="000A5371" w:rsidP="0053718A">
      <w:pPr>
        <w:spacing w:after="0" w:line="240" w:lineRule="auto"/>
      </w:pPr>
      <w:r>
        <w:separator/>
      </w:r>
    </w:p>
  </w:endnote>
  <w:endnote w:type="continuationSeparator" w:id="0">
    <w:p w:rsidR="000A5371" w:rsidRDefault="000A5371" w:rsidP="00537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53718A" w:rsidRDefault="0053718A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1A6EF3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1A6EF3">
      <w:rPr>
        <w:b/>
        <w:noProof/>
      </w:rPr>
      <w:t>4</w:t>
    </w:r>
    <w:r>
      <w:rPr>
        <w:b/>
        <w:sz w:val="24"/>
        <w:szCs w:val="24"/>
      </w:rPr>
      <w:fldChar w:fldCharType="end"/>
    </w:r>
  </w:p>
  <w:p w:rsidR="0053718A" w:rsidRDefault="005371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A5371" w:rsidRDefault="000A5371" w:rsidP="0053718A">
      <w:pPr>
        <w:spacing w:after="0" w:line="240" w:lineRule="auto"/>
      </w:pPr>
      <w:r>
        <w:separator/>
      </w:r>
    </w:p>
  </w:footnote>
  <w:footnote w:type="continuationSeparator" w:id="0">
    <w:p w:rsidR="000A5371" w:rsidRDefault="000A5371" w:rsidP="00537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8B16C70"/>
    <w:multiLevelType w:val="hybridMultilevel"/>
    <w:tmpl w:val="B8A293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2811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sDA0NjEwNzUzMTNV0lEKTi0uzszPAykwqwUA7K/W8SwAAAA="/>
  </w:docVars>
  <w:rsids>
    <w:rsidRoot w:val="004000AC"/>
    <w:rsid w:val="000200ED"/>
    <w:rsid w:val="000264D3"/>
    <w:rsid w:val="000441ED"/>
    <w:rsid w:val="000538A8"/>
    <w:rsid w:val="00055C90"/>
    <w:rsid w:val="000605D3"/>
    <w:rsid w:val="00066049"/>
    <w:rsid w:val="00080ADE"/>
    <w:rsid w:val="000A29D1"/>
    <w:rsid w:val="000A5371"/>
    <w:rsid w:val="000B1F99"/>
    <w:rsid w:val="000E1A28"/>
    <w:rsid w:val="00127235"/>
    <w:rsid w:val="00157599"/>
    <w:rsid w:val="00160D67"/>
    <w:rsid w:val="001903F7"/>
    <w:rsid w:val="00195710"/>
    <w:rsid w:val="001A6EF3"/>
    <w:rsid w:val="001F73FA"/>
    <w:rsid w:val="00222707"/>
    <w:rsid w:val="002232DA"/>
    <w:rsid w:val="002241E7"/>
    <w:rsid w:val="002252F8"/>
    <w:rsid w:val="00236C5B"/>
    <w:rsid w:val="00280AD0"/>
    <w:rsid w:val="00295FEE"/>
    <w:rsid w:val="002D1F09"/>
    <w:rsid w:val="002D3FA3"/>
    <w:rsid w:val="002D4212"/>
    <w:rsid w:val="002E755C"/>
    <w:rsid w:val="002F16A9"/>
    <w:rsid w:val="002F31BB"/>
    <w:rsid w:val="002F54A8"/>
    <w:rsid w:val="0031376A"/>
    <w:rsid w:val="00324001"/>
    <w:rsid w:val="00331680"/>
    <w:rsid w:val="003401D4"/>
    <w:rsid w:val="0035702E"/>
    <w:rsid w:val="003969C4"/>
    <w:rsid w:val="003B0557"/>
    <w:rsid w:val="003C5030"/>
    <w:rsid w:val="003C79D7"/>
    <w:rsid w:val="003D1645"/>
    <w:rsid w:val="003F6441"/>
    <w:rsid w:val="004000AC"/>
    <w:rsid w:val="00420658"/>
    <w:rsid w:val="00425C1D"/>
    <w:rsid w:val="00427B28"/>
    <w:rsid w:val="004525DC"/>
    <w:rsid w:val="00457213"/>
    <w:rsid w:val="00466395"/>
    <w:rsid w:val="00475DD2"/>
    <w:rsid w:val="00483B4E"/>
    <w:rsid w:val="004D1583"/>
    <w:rsid w:val="004D2C55"/>
    <w:rsid w:val="004E1DC5"/>
    <w:rsid w:val="004E27B7"/>
    <w:rsid w:val="004E7624"/>
    <w:rsid w:val="004F257C"/>
    <w:rsid w:val="004F2B2C"/>
    <w:rsid w:val="005077E0"/>
    <w:rsid w:val="0053718A"/>
    <w:rsid w:val="0054647F"/>
    <w:rsid w:val="00584963"/>
    <w:rsid w:val="00585F14"/>
    <w:rsid w:val="005A259E"/>
    <w:rsid w:val="005E2DBD"/>
    <w:rsid w:val="005E3FC4"/>
    <w:rsid w:val="005F22C2"/>
    <w:rsid w:val="0061349B"/>
    <w:rsid w:val="00640AD6"/>
    <w:rsid w:val="00647717"/>
    <w:rsid w:val="006C509E"/>
    <w:rsid w:val="006F67B4"/>
    <w:rsid w:val="00777F2C"/>
    <w:rsid w:val="0079165C"/>
    <w:rsid w:val="007937A0"/>
    <w:rsid w:val="0079421B"/>
    <w:rsid w:val="007B2C09"/>
    <w:rsid w:val="007C72FD"/>
    <w:rsid w:val="007F6321"/>
    <w:rsid w:val="00825FBA"/>
    <w:rsid w:val="008261EF"/>
    <w:rsid w:val="00850C35"/>
    <w:rsid w:val="00853BD0"/>
    <w:rsid w:val="008571D8"/>
    <w:rsid w:val="008731E6"/>
    <w:rsid w:val="00875CA4"/>
    <w:rsid w:val="008F6F14"/>
    <w:rsid w:val="00915F66"/>
    <w:rsid w:val="00916B92"/>
    <w:rsid w:val="00954189"/>
    <w:rsid w:val="00960329"/>
    <w:rsid w:val="00965044"/>
    <w:rsid w:val="009661F8"/>
    <w:rsid w:val="009B27FC"/>
    <w:rsid w:val="009C3DD4"/>
    <w:rsid w:val="009D020F"/>
    <w:rsid w:val="009D05C6"/>
    <w:rsid w:val="009D515F"/>
    <w:rsid w:val="00A0724B"/>
    <w:rsid w:val="00A4447D"/>
    <w:rsid w:val="00A501A9"/>
    <w:rsid w:val="00A70122"/>
    <w:rsid w:val="00A76BC7"/>
    <w:rsid w:val="00A84774"/>
    <w:rsid w:val="00AA107C"/>
    <w:rsid w:val="00AB646F"/>
    <w:rsid w:val="00AF4527"/>
    <w:rsid w:val="00B426C8"/>
    <w:rsid w:val="00B82B09"/>
    <w:rsid w:val="00BF4411"/>
    <w:rsid w:val="00C00DCF"/>
    <w:rsid w:val="00C042C4"/>
    <w:rsid w:val="00C43A7A"/>
    <w:rsid w:val="00C768FE"/>
    <w:rsid w:val="00CA4406"/>
    <w:rsid w:val="00CE3924"/>
    <w:rsid w:val="00CE7DD6"/>
    <w:rsid w:val="00CE7E13"/>
    <w:rsid w:val="00CF597F"/>
    <w:rsid w:val="00D01DB6"/>
    <w:rsid w:val="00D021B6"/>
    <w:rsid w:val="00D246AB"/>
    <w:rsid w:val="00D6760D"/>
    <w:rsid w:val="00D77A46"/>
    <w:rsid w:val="00D86307"/>
    <w:rsid w:val="00D92F98"/>
    <w:rsid w:val="00D94F7C"/>
    <w:rsid w:val="00D95DEA"/>
    <w:rsid w:val="00DF13F4"/>
    <w:rsid w:val="00E37010"/>
    <w:rsid w:val="00E428BB"/>
    <w:rsid w:val="00E663CE"/>
    <w:rsid w:val="00E81251"/>
    <w:rsid w:val="00E82F12"/>
    <w:rsid w:val="00E923F5"/>
    <w:rsid w:val="00EE17B0"/>
    <w:rsid w:val="00F13A9D"/>
    <w:rsid w:val="00F22CBB"/>
    <w:rsid w:val="00F23130"/>
    <w:rsid w:val="00F25821"/>
    <w:rsid w:val="00F25E41"/>
    <w:rsid w:val="00F34FD8"/>
    <w:rsid w:val="00F564B1"/>
    <w:rsid w:val="00F738B7"/>
    <w:rsid w:val="00FA4403"/>
    <w:rsid w:val="00FD596C"/>
    <w:rsid w:val="00FE2154"/>
    <w:rsid w:val="00FE3944"/>
    <w:rsid w:val="00FF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CDB71D-9F73-4BFB-A063-84D204D9B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DD2"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A4403"/>
    <w:pPr>
      <w:keepNext/>
      <w:widowControl w:val="0"/>
      <w:spacing w:after="0" w:line="240" w:lineRule="auto"/>
      <w:jc w:val="both"/>
      <w:outlineLvl w:val="3"/>
    </w:pPr>
    <w:rPr>
      <w:rFonts w:ascii="Arial" w:eastAsia="Times New Roman" w:hAnsi="Arial" w:cs="Arial"/>
      <w:b/>
      <w:sz w:val="24"/>
      <w:szCs w:val="20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9"/>
    <w:locked/>
    <w:rsid w:val="00FA4403"/>
    <w:rPr>
      <w:rFonts w:ascii="Arial" w:eastAsia="Times New Roman" w:hAnsi="Arial" w:cs="Arial"/>
      <w:b/>
      <w:sz w:val="24"/>
      <w:lang w:val="en-GB" w:eastAsia="en-US" w:bidi="ar-SA"/>
    </w:rPr>
  </w:style>
  <w:style w:type="table" w:styleId="TableGrid">
    <w:name w:val="Table Grid"/>
    <w:basedOn w:val="TableNormal"/>
    <w:uiPriority w:val="99"/>
    <w:rsid w:val="004000A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3718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rsid w:val="0053718A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3718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3718A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4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CC39254FD3F439CDCA2285A0CDDC1" ma:contentTypeVersion="14" ma:contentTypeDescription="Create a new document." ma:contentTypeScope="" ma:versionID="bc862ae6f6b86fa05437d504ae86851a">
  <xsd:schema xmlns:xsd="http://www.w3.org/2001/XMLSchema" xmlns:xs="http://www.w3.org/2001/XMLSchema" xmlns:p="http://schemas.microsoft.com/office/2006/metadata/properties" xmlns:ns3="7a0dfb51-c3f5-4461-96ed-a7e10e4dd63c" xmlns:ns4="6680c9a2-b978-412d-a2ba-656c07a9443d" targetNamespace="http://schemas.microsoft.com/office/2006/metadata/properties" ma:root="true" ma:fieldsID="40b08a50f988f73073664ea500828e56" ns3:_="" ns4:_="">
    <xsd:import namespace="7a0dfb51-c3f5-4461-96ed-a7e10e4dd63c"/>
    <xsd:import namespace="6680c9a2-b978-412d-a2ba-656c07a944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dfb51-c3f5-4461-96ed-a7e10e4dd6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0c9a2-b978-412d-a2ba-656c07a944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A21495-9351-4C60-A9AB-6502982A4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9B07E8-4E76-4275-B76D-023D6BA08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0dfb51-c3f5-4461-96ed-a7e10e4dd63c"/>
    <ds:schemaRef ds:uri="6680c9a2-b978-412d-a2ba-656c07a94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4DF8E-7A94-4B2D-A281-96D99152A4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COMMENTS</vt:lpstr>
    </vt:vector>
  </TitlesOfParts>
  <Company>Microsoft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COMMENTS</dc:title>
  <dc:subject/>
  <dc:creator>BooyzA</dc:creator>
  <cp:keywords/>
  <cp:lastModifiedBy>Thwali Mogane</cp:lastModifiedBy>
  <cp:revision>2</cp:revision>
  <dcterms:created xsi:type="dcterms:W3CDTF">2025-01-03T09:45:00Z</dcterms:created>
  <dcterms:modified xsi:type="dcterms:W3CDTF">2025-01-03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CC39254FD3F439CDCA2285A0CDDC1</vt:lpwstr>
  </property>
  <property fmtid="{D5CDD505-2E9C-101B-9397-08002B2CF9AE}" pid="3" name="MSIP_Label_13a461e1-c6f3-48c4-88ef-987b4df1406a_Enabled">
    <vt:lpwstr>true</vt:lpwstr>
  </property>
  <property fmtid="{D5CDD505-2E9C-101B-9397-08002B2CF9AE}" pid="4" name="MSIP_Label_13a461e1-c6f3-48c4-88ef-987b4df1406a_SetDate">
    <vt:lpwstr>2023-09-04T07:19:53Z</vt:lpwstr>
  </property>
  <property fmtid="{D5CDD505-2E9C-101B-9397-08002B2CF9AE}" pid="5" name="MSIP_Label_13a461e1-c6f3-48c4-88ef-987b4df1406a_Method">
    <vt:lpwstr>Standard</vt:lpwstr>
  </property>
  <property fmtid="{D5CDD505-2E9C-101B-9397-08002B2CF9AE}" pid="6" name="MSIP_Label_13a461e1-c6f3-48c4-88ef-987b4df1406a_Name">
    <vt:lpwstr>defa4170-0d19-0005-0004-bc88714345d2</vt:lpwstr>
  </property>
  <property fmtid="{D5CDD505-2E9C-101B-9397-08002B2CF9AE}" pid="7" name="MSIP_Label_13a461e1-c6f3-48c4-88ef-987b4df1406a_SiteId">
    <vt:lpwstr>04002956-6814-4733-a7e6-d104266c1d4a</vt:lpwstr>
  </property>
  <property fmtid="{D5CDD505-2E9C-101B-9397-08002B2CF9AE}" pid="8" name="MSIP_Label_13a461e1-c6f3-48c4-88ef-987b4df1406a_ActionId">
    <vt:lpwstr>7e33351a-ab91-424d-8cd2-645b34bc4b3f</vt:lpwstr>
  </property>
  <property fmtid="{D5CDD505-2E9C-101B-9397-08002B2CF9AE}" pid="9" name="MSIP_Label_13a461e1-c6f3-48c4-88ef-987b4df1406a_ContentBits">
    <vt:lpwstr>0</vt:lpwstr>
  </property>
</Properties>
</file>